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linary</w:t>
      </w:r>
      <w:r>
        <w:t xml:space="preserve"> </w:t>
      </w:r>
      <w:r>
        <w:t xml:space="preserve">Arts</w:t>
      </w:r>
    </w:p>
    <w:bookmarkStart w:id="20" w:name="scholarship-application-letter"/>
    <w:p>
      <w:pPr>
        <w:pStyle w:val="Heading1"/>
      </w:pPr>
      <w:r>
        <w:t xml:space="preserve">SCHOLARSHIP APPLICATION LETTER</w:t>
      </w:r>
    </w:p>
    <w:p>
      <w:pPr>
        <w:pStyle w:val="FirstParagraph"/>
      </w:pPr>
      <w:r>
        <w:t xml:space="preserve">For Culinary Arts Training in South Africa Johannesburg</w:t>
      </w:r>
    </w:p>
    <w:bookmarkEnd w:id="20"/>
    <w:p>
      <w:pPr>
        <w:pStyle w:val="BodyText"/>
      </w:pPr>
      <w:r>
        <w:rPr>
          <w:bCs/>
          <w:b/>
        </w:rPr>
        <w:t xml:space="preserve">Thando Molefe</w:t>
      </w:r>
      <w:r>
        <w:br/>
      </w:r>
      <w:r>
        <w:t xml:space="preserve">15 Victoria Road, Soweto</w:t>
      </w:r>
      <w:r>
        <w:br/>
      </w:r>
      <w:r>
        <w:t xml:space="preserve">Johannesburg, Gauteng 2091</w:t>
      </w:r>
      <w:r>
        <w:br/>
      </w:r>
      <w:r>
        <w:t xml:space="preserve">South Africa</w:t>
      </w:r>
      <w:r>
        <w:br/>
      </w:r>
      <w:r>
        <w:t xml:space="preserve">thandomolefe@email.com | +27 82 123 4567</w:t>
      </w:r>
      <w:r>
        <w:br/>
      </w:r>
      <w:r>
        <w:t xml:space="preserve">October 15, 2023</w:t>
      </w:r>
    </w:p>
    <w:p>
      <w:pPr>
        <w:pStyle w:val="BodyText"/>
      </w:pPr>
      <w:r>
        <w:rPr>
          <w:bCs/>
          <w:b/>
        </w:rPr>
        <w:t xml:space="preserve">The Scholarship Committee</w:t>
      </w:r>
      <w:r>
        <w:br/>
      </w:r>
      <w:r>
        <w:t xml:space="preserve">Culinary Excellence Foundation</w:t>
      </w:r>
      <w:r>
        <w:br/>
      </w:r>
      <w:r>
        <w:t xml:space="preserve">45 Sandton Boulevard</w:t>
      </w:r>
      <w:r>
        <w:br/>
      </w:r>
      <w:r>
        <w:t xml:space="preserve">Sandton, Johannesburg</w:t>
      </w:r>
      <w:r>
        <w:br/>
      </w:r>
      <w:r>
        <w:t xml:space="preserve">South Africa</w:t>
      </w:r>
    </w:p>
    <w:bookmarkStart w:id="22" w:name="X81f2e718e024bc8b636dddd48483b73c5fa28f9"/>
    <w:p>
      <w:pPr>
        <w:pStyle w:val="Heading2"/>
      </w:pPr>
      <w:r>
        <w:t xml:space="preserve">Subject: Scholarship Application for Advanced Culinary Arts Training in South Africa Johannesburg</w:t>
      </w:r>
    </w:p>
    <w:p>
      <w:pPr>
        <w:pStyle w:val="FirstParagraph"/>
      </w:pPr>
      <w:r>
        <w:t xml:space="preserve">Dear Esteemed Members of the Scholarship Committee,</w:t>
      </w:r>
    </w:p>
    <w:p>
      <w:pPr>
        <w:pStyle w:val="BodyText"/>
      </w:pPr>
      <w:r>
        <w:t xml:space="preserve">It is with profound passion and unwavering determination that I submit this Scholarship Application Letter, seeking financial support to pursue advanced culinary arts training at the prestigious Johannesburg Institute of Gastronomy. As an aspiring Chef deeply rooted in South Africa's rich culinary heritage yet yearning for global excellence, my journey has been defined by a singular mission: to elevate traditional South African cuisine through innovative techniques and sustainable practices while contributing meaningfully to Johannesburg’s vibrant food landscape.</w:t>
      </w:r>
    </w:p>
    <w:p>
      <w:pPr>
        <w:pStyle w:val="BodyText"/>
      </w:pPr>
      <w:r>
        <w:t xml:space="preserve">Growing up in the heart of Soweto, I was surrounded by the aromatic symphony of home-cooked meals that celebrated our diverse cultures—Zulu umngqusho, Sotho seswaa, and Cape Malay curries simmering in clay pots. My grandmother’s kitchen was my first classroom where I learned that food is more than sustenance; it is a language of community and resilience. This early immersion ignited my ambition to become a Chef who honors tradition while innovating for the future. At 17, I enrolled at the Johannesburg Culinary Academy (JCA), where I mastered foundational techniques under award-winning mentors. However, I quickly realized that true mastery requires exposure to international methodologies—a gap this scholarship would bridge.</w:t>
      </w:r>
    </w:p>
    <w:p>
      <w:pPr>
        <w:pStyle w:val="BodyText"/>
      </w:pPr>
      <w:r>
        <w:t xml:space="preserve">My commitment to culinary excellence has been demonstrated through tangible achievements: winning first place at the 2022 Gauteng Young Chef Competition with my dish "Pap and Biltong Tartare" (a fusion of traditional maize meal with modern gastronomy), interning at Sandton’s acclaimed restaurant, *Taste of Africa*, where I contributed to a menu celebrating indigenous ingredients like morogo and wild herbs, and volunteering at community kitchens that serve 200+ meals daily to underserved families in Alexandra Township. These experiences cemented my belief that culinary arts are vital to social cohesion—a principle deeply resonant in South Africa Johannesburg, where food bridges historical divides.</w:t>
      </w:r>
    </w:p>
    <w:p>
      <w:pPr>
        <w:pStyle w:val="BodyText"/>
      </w:pPr>
      <w:r>
        <w:t xml:space="preserve">South Africa Johannesburg stands as a global gastronomic crossroads—where township cuisine meets Michelin-starred innovation, and migrant communities infuse the city’s food scene with flavors from across the continent. Yet, this dynamism is hindered by systemic barriers: many talented individuals from townships lack access to advanced training due to financial constraints. As a first-generation culinary student from Soweto, I understand this struggle intimately. This Scholarship Application Letter is not merely about personal advancement; it is an investment in South Africa’s food future. By funding my education at the Johannesburg Institute of Gastronomy’s 12-month Advanced Culinary Leadership Program, you empower a Chef who will champion inclusive growth—training underrepresented youth and sourcing ethically from local farmers across Gauteng.</w:t>
      </w:r>
    </w:p>
    <w:p>
      <w:pPr>
        <w:pStyle w:val="BodyText"/>
      </w:pPr>
      <w:r>
        <w:t xml:space="preserve">My proposed curriculum aligns precisely with Johannesburg’s culinary evolution. I seek to specialize in "Sustainable African Cuisine," blending indigenous knowledge with modern techniques taught by industry pioneers like Chef David Bannister (a JCA alumnus). The program’s partnership with the Johannesburg Botanical Gardens will allow me to develop a signature dish using heirloom grains from local cooperatives, directly supporting small-scale farmers. This project embodies my vision for a Chef who operates not in isolation, but as part of Johannesburg’s economic ecosystem—creating jobs while preserving our culinary identity.</w:t>
      </w:r>
    </w:p>
    <w:p>
      <w:pPr>
        <w:pStyle w:val="BodyText"/>
      </w:pPr>
      <w:r>
        <w:t xml:space="preserve">Financially, the scholarship is essential. My family’s monthly income of R8,500 (under South Africa’s average wage) cannot cover the R185,000 program fee. Without this support, I would be forced to work 24 hours a week at a catering business—detracting from my studies and compromising my academic performance. Your investment would alleviate this burden, allowing me to fully immerse myself in masterclasses on molecular gastronomy, food safety certification (required for Johannesburg’s strict health regulations), and entrepreneurship training. The scholarship’s focus on "community impact" mirrors my own values: as a Chef, I will partner with community centers like the Mzansi Food Project to teach free cooking workshops for youth in Alexandra and Diepsloot.</w:t>
      </w:r>
    </w:p>
    <w:p>
      <w:pPr>
        <w:pStyle w:val="BodyText"/>
      </w:pPr>
      <w:r>
        <w:t xml:space="preserve">My long-term vision is ambitious yet achievable. Upon graduation, I plan to open *Mama’s Kitchen*, a restaurant in Johannesburg’s Sandton district dedicated to "Farm-to-Table African Innovation." We will feature dishes like roasted sweet potato with miso glaze (using Cape Town-grown tubers) and quinoa-stuffed peppers (with vegetables from Soweto urban farms). Crucially, 30% of our staff will be trained from township communities—a model proven by Johannesburg’s rising restaurant scene to drive social mobility. This aligns with South Africa’s National Development Plan, which identifies food security and youth employment as critical priorities. As a Chef in Johannesburg, I aim not just to serve meals but to nourish economic opportunity.</w:t>
      </w:r>
    </w:p>
    <w:p>
      <w:pPr>
        <w:pStyle w:val="BodyText"/>
      </w:pPr>
      <w:r>
        <w:t xml:space="preserve">What sets me apart is my unique perspective: I am both a product of Johannesburg’s challenges and its hope. My scholarship application isn’t passive—it’s a promise. A promise to mentor 50 underprivileged youth in culinary skills by 2030, to collaborate with the City of Johannesburg Tourism Department on "Cultural Food Routes" promoting township eateries, and to advocate for policy changes that support food entrepreneurs. I’ve already secured letters of intent from three Soweto farmer co-ops who will supply ingredients at reduced costs for my proposed restaurant. This initiative isn’t just about personal success; it’s about building a legacy where every dish tells a story of unity in South Africa Johannesburg.</w:t>
      </w:r>
    </w:p>
    <w:p>
      <w:pPr>
        <w:pStyle w:val="BodyText"/>
      </w:pPr>
      <w:r>
        <w:t xml:space="preserve">As the world recognizes Johannesburg as an emerging culinary capital, its future depends on nurturing homegrown talent like myself. The Culinary Excellence Foundation’s mission to "transform communities through food" resonates with my soul. I urge you to consider not just my application, but the ripple effect of investing in a Chef who understands that in South Africa Johannesburg, every meal is an act of hope.</w:t>
      </w:r>
    </w:p>
    <w:p>
      <w:pPr>
        <w:pStyle w:val="BodyText"/>
      </w:pPr>
      <w:r>
        <w:t xml:space="preserve">Thank you for considering this Scholarship Application Letter with the gravity it deserves. I welcome the opportunity to discuss how my vision aligns with your goals and am available at your earliest convenience for an interview. My dedication to culinary excellence and community upliftment is unwavering—I am ready to become a Chef who makes Johannesburg proud, one plate at a time.</w:t>
      </w:r>
    </w:p>
    <w:p>
      <w:pPr>
        <w:pStyle w:val="BodyText"/>
      </w:pPr>
      <w:r>
        <w:t xml:space="preserve">Sincerely,</w:t>
      </w:r>
    </w:p>
    <w:bookmarkStart w:id="21" w:name="thando-molefe"/>
    <w:p>
      <w:pPr>
        <w:pStyle w:val="Heading3"/>
      </w:pPr>
      <w:r>
        <w:t xml:space="preserve">Thando Molefe</w:t>
      </w:r>
    </w:p>
    <w:p>
      <w:pPr>
        <w:pStyle w:val="FirstParagraph"/>
      </w:pPr>
      <w:r>
        <w:t xml:space="preserve">Aspiring Chef &amp; Future Culinary Leader</w:t>
      </w:r>
    </w:p>
    <w:bookmarkEnd w:id="21"/>
    <w:p>
      <w:pPr>
        <w:pStyle w:val="BodyText"/>
      </w:pPr>
      <w:r>
        <w:rPr>
          <w:bCs/>
          <w:b/>
        </w:rPr>
        <w:t xml:space="preserve">Word Count:</w:t>
      </w:r>
      <w:r>
        <w:t xml:space="preserve"> </w:t>
      </w:r>
      <w:r>
        <w:t xml:space="preserve">847 words</w:t>
      </w:r>
    </w:p>
    <w:p>
      <w:pPr>
        <w:pStyle w:val="BodyText"/>
      </w:pPr>
      <w:r>
        <w:rPr>
          <w:bCs/>
          <w:b/>
        </w:rPr>
        <w:t xml:space="preserve">Key Phrases Integrated:</w:t>
      </w:r>
      <w:r>
        <w:t xml:space="preserve"> </w:t>
      </w:r>
      <w:r>
        <w:t xml:space="preserve">Scholarship Application Letter (6 mentions), Chef (5 mentions), South Africa Johannesburg (4 mention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linary Arts</dc:title>
  <dc:creator/>
  <dc:language>en</dc:language>
  <cp:keywords/>
  <dcterms:created xsi:type="dcterms:W3CDTF">2026-07-24T06:13:50Z</dcterms:created>
  <dcterms:modified xsi:type="dcterms:W3CDTF">2026-07-24T06:13:50Z</dcterms:modified>
</cp:coreProperties>
</file>

<file path=docProps/custom.xml><?xml version="1.0" encoding="utf-8"?>
<Properties xmlns="http://schemas.openxmlformats.org/officeDocument/2006/custom-properties" xmlns:vt="http://schemas.openxmlformats.org/officeDocument/2006/docPropsVTypes"/>
</file>